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itron meringuée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tral; p-methoxybenzyl acetate;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Körpergewicht)</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vanill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1-32-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methoxy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21-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18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2-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60-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5-012-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cute Tox. 4 (Inhalativ), H332 (ATE=3 mg/l/4h)</w:t>
              <w:br/>
              <w:t>Skin Irrit. 2, H315</w:t>
              <w:br/>
              <w:t>Eye Irrit. 2, H319</w:t>
              <w:br/>
              <w:t>Repr. 2, H361</w:t>
              <w:br/>
              <w:t>STOT SE 3, H335</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70 mg/kg)</w:t>
              <w:br/>
              <w:t>Eye Irrit. 2, H319</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Benzylalkohol</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Orientalisch. balsamartig. Feinschmeck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Körpergewic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vanillin (121-32-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3160 mg/kg Körpergewic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methoxybenzyl acetate (104-21-2)</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aldehyde (100-52-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1430 mg/kg Körpergewicht Animal: rat, Animal sex: male, Guideline: OECD Guideline 401 (Acute Oral Toxicity), 95% CL: 1,33 - 1,54</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Körpergewicht Animal: rabbit</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1 – 5 mg/l air Animal: rat, Guideline: OECD Guideline 436 (Acute Inhalation Toxicity: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Körpergewicht Animal: mouse, Guideline: OECD Guideline 401 (Acute Oral Toxicity), 95% CL: 1410 - 17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yl vanillin (121-32-4)</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500 mg/kg Körpergewicht Animal: rat, Animal sex: female, Guideline: OECD Guideline 421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benzaldehyde (100-52-7)</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methoxybenzyl acetate (104-21-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Körpergewic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itron meringuée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vanillin (121-32-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7,6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6,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0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methoxybenzyl acetate (104-21-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1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59,9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3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aldehyde (100-52-7)</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9,7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3,1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8,05 mg/l Test organisms (species): Raphidocelis subcapitata (previous names: Pseudokirchneriella subcapitata, Selenastrum capricornutum)</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2 mg/l Test organisms (species): Pimephales promelas Duration: '7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itron meringuée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nisaldehyde (123-1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vanillin (121-32-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methoxybenzyl acetate (104-21-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aldehyde (100-52-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p-methoxybenzyl acetate ; benzyl benzoate ; benzaldehyde ; d-limonen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nisaldehyde ; benzyl benzoate ; benzaldehyd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inhalativ),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Atemwegsreizung</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Atemwege reiz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itron meringuée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itron meringuée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8.06.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ADB9410-8454-4E7C-BFEE-ED81CF7A9019}"/>
</file>

<file path=customXml/itemProps3.xml><?xml version="1.0" encoding="utf-8"?>
<ds:datastoreItem xmlns:ds="http://schemas.openxmlformats.org/officeDocument/2006/customXml" ds:itemID="{2847EB36-9609-404E-9F8E-83C1C3FD49CB}"/>
</file>

<file path=customXml/itemProps4.xml><?xml version="1.0" encoding="utf-8"?>
<ds:datastoreItem xmlns:ds="http://schemas.openxmlformats.org/officeDocument/2006/customXml" ds:itemID="{85F77AEF-53C9-4F15-86E3-70744D24DE55}"/>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